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ListTable3-Accent31"/>
        <w:tblW w:w="14395" w:type="dxa"/>
        <w:tblLook w:val="00A0" w:firstRow="1" w:lastRow="0" w:firstColumn="1" w:lastColumn="0" w:noHBand="0" w:noVBand="0"/>
      </w:tblPr>
      <w:tblGrid>
        <w:gridCol w:w="2088"/>
        <w:gridCol w:w="5940"/>
        <w:gridCol w:w="6367"/>
      </w:tblGrid>
      <w:tr w:rsidR="00B54E37" w:rsidRPr="001B04CD" w14:paraId="50D0FFE4" w14:textId="77777777" w:rsidTr="00B54E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88" w:type="dxa"/>
            <w:shd w:val="clear" w:color="auto" w:fill="D9D9D9" w:themeFill="background1" w:themeFillShade="D9"/>
            <w:vAlign w:val="center"/>
            <w:hideMark/>
          </w:tcPr>
          <w:p w14:paraId="3C21285E" w14:textId="77777777" w:rsidR="00B54E37" w:rsidRPr="001B04CD" w:rsidRDefault="007A25AB" w:rsidP="00B54E37">
            <w:pPr>
              <w:jc w:val="center"/>
              <w:rPr>
                <w:rFonts w:ascii="Arial" w:hAnsi="Arial" w:cs="Arial"/>
                <w:color w:val="auto"/>
                <w:sz w:val="28"/>
                <w:lang w:val="es-ES"/>
              </w:rPr>
            </w:pPr>
            <w:r w:rsidRPr="001B04CD">
              <w:rPr>
                <w:rFonts w:ascii="Arial" w:hAnsi="Arial" w:cs="Arial"/>
                <w:color w:val="auto"/>
                <w:sz w:val="28"/>
                <w:lang w:val="es-ES"/>
              </w:rPr>
              <w:t>Paso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40" w:type="dxa"/>
            <w:shd w:val="clear" w:color="auto" w:fill="D9D9D9" w:themeFill="background1" w:themeFillShade="D9"/>
            <w:vAlign w:val="center"/>
            <w:hideMark/>
          </w:tcPr>
          <w:p w14:paraId="5F1674FD" w14:textId="77777777" w:rsidR="00B54E37" w:rsidRPr="001B04CD" w:rsidRDefault="007A25AB" w:rsidP="00B54E37">
            <w:pPr>
              <w:jc w:val="center"/>
              <w:rPr>
                <w:rFonts w:ascii="Arial" w:hAnsi="Arial" w:cs="Arial"/>
                <w:color w:val="auto"/>
                <w:sz w:val="28"/>
                <w:lang w:val="es-ES"/>
              </w:rPr>
            </w:pPr>
            <w:proofErr w:type="gramStart"/>
            <w:r w:rsidRPr="001B04CD">
              <w:rPr>
                <w:rFonts w:ascii="Arial" w:hAnsi="Arial" w:cs="Arial"/>
                <w:color w:val="auto"/>
                <w:sz w:val="28"/>
                <w:lang w:val="es-ES"/>
              </w:rPr>
              <w:t>Preguntas a considerar</w:t>
            </w:r>
            <w:proofErr w:type="gramEnd"/>
          </w:p>
        </w:tc>
        <w:tc>
          <w:tcPr>
            <w:tcW w:w="6367" w:type="dxa"/>
            <w:shd w:val="clear" w:color="auto" w:fill="D9D9D9" w:themeFill="background1" w:themeFillShade="D9"/>
            <w:vAlign w:val="center"/>
          </w:tcPr>
          <w:p w14:paraId="7B92FBC0" w14:textId="77777777" w:rsidR="00B54E37" w:rsidRPr="001B04CD" w:rsidRDefault="007A25AB" w:rsidP="00B54E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8"/>
                <w:lang w:val="es-ES"/>
              </w:rPr>
            </w:pPr>
            <w:r w:rsidRPr="001B04CD">
              <w:rPr>
                <w:rFonts w:ascii="Arial" w:hAnsi="Arial" w:cs="Arial"/>
                <w:color w:val="auto"/>
                <w:sz w:val="28"/>
                <w:lang w:val="es-ES"/>
              </w:rPr>
              <w:t>Nuestro modelo</w:t>
            </w:r>
          </w:p>
        </w:tc>
      </w:tr>
      <w:tr w:rsidR="00B54E37" w:rsidRPr="001B04CD" w14:paraId="1BC330F7" w14:textId="77777777" w:rsidTr="00C93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  <w:hideMark/>
          </w:tcPr>
          <w:p w14:paraId="7CF5B381" w14:textId="77777777" w:rsidR="007A25AB" w:rsidRPr="001B04CD" w:rsidRDefault="007A25AB" w:rsidP="007A25AB">
            <w:pPr>
              <w:rPr>
                <w:rFonts w:ascii="Arial" w:hAnsi="Arial" w:cs="Arial"/>
                <w:b w:val="0"/>
                <w:bCs w:val="0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1. Revisar la historia</w:t>
            </w:r>
            <w:r w:rsidR="00B54E37" w:rsidRPr="001B04CD">
              <w:rPr>
                <w:rFonts w:ascii="Arial" w:hAnsi="Arial" w:cs="Arial"/>
                <w:lang w:val="es-ES"/>
              </w:rPr>
              <w:t xml:space="preserve"> </w:t>
            </w:r>
          </w:p>
          <w:p w14:paraId="78F4485B" w14:textId="77777777" w:rsidR="00B54E37" w:rsidRPr="001B04CD" w:rsidRDefault="00B54E37" w:rsidP="00C93FEF">
            <w:pPr>
              <w:rPr>
                <w:rFonts w:ascii="Arial" w:hAnsi="Arial" w:cs="Arial"/>
                <w:lang w:val="es-ES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40" w:type="dxa"/>
            <w:vAlign w:val="center"/>
            <w:hideMark/>
          </w:tcPr>
          <w:p w14:paraId="4E88CBDC" w14:textId="77777777" w:rsidR="007A25AB" w:rsidRPr="001B04CD" w:rsidRDefault="007A25AB" w:rsidP="007A25AB">
            <w:pPr>
              <w:numPr>
                <w:ilvl w:val="0"/>
                <w:numId w:val="10"/>
              </w:num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Dónde estamos ahora respecto al SEPAG de nuestro distrito?</w:t>
            </w:r>
          </w:p>
          <w:p w14:paraId="71019A0D" w14:textId="77777777" w:rsidR="007A25AB" w:rsidRPr="001B04CD" w:rsidRDefault="007A25AB" w:rsidP="007A25AB">
            <w:pPr>
              <w:numPr>
                <w:ilvl w:val="0"/>
                <w:numId w:val="10"/>
              </w:num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Qué canales hay para la participación de los padres?</w:t>
            </w:r>
          </w:p>
          <w:p w14:paraId="657FCA79" w14:textId="77777777" w:rsidR="007A25AB" w:rsidRPr="001B04CD" w:rsidRDefault="007A25AB" w:rsidP="007A25AB">
            <w:pPr>
              <w:numPr>
                <w:ilvl w:val="0"/>
                <w:numId w:val="10"/>
              </w:num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Hay algún grupo de padres actualmente?</w:t>
            </w:r>
          </w:p>
          <w:p w14:paraId="72877792" w14:textId="77777777" w:rsidR="007A25AB" w:rsidRPr="001B04CD" w:rsidRDefault="007A25AB" w:rsidP="007A25AB">
            <w:pPr>
              <w:numPr>
                <w:ilvl w:val="0"/>
                <w:numId w:val="10"/>
              </w:num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Qué se ha intentado en el pasado?</w:t>
            </w:r>
          </w:p>
          <w:p w14:paraId="5203004B" w14:textId="77777777" w:rsidR="007A25AB" w:rsidRPr="001B04CD" w:rsidRDefault="007A25AB" w:rsidP="007A25AB">
            <w:pPr>
              <w:numPr>
                <w:ilvl w:val="0"/>
                <w:numId w:val="10"/>
              </w:num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Qué ha tenido éxito?</w:t>
            </w:r>
          </w:p>
          <w:p w14:paraId="582F1895" w14:textId="77777777" w:rsidR="00B54E37" w:rsidRPr="001B04CD" w:rsidRDefault="007A25AB" w:rsidP="007A25AB">
            <w:pPr>
              <w:numPr>
                <w:ilvl w:val="0"/>
                <w:numId w:val="11"/>
              </w:num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Qué queremos cambiar?</w:t>
            </w:r>
          </w:p>
        </w:tc>
        <w:tc>
          <w:tcPr>
            <w:tcW w:w="6367" w:type="dxa"/>
          </w:tcPr>
          <w:p w14:paraId="21CEF614" w14:textId="77777777" w:rsidR="00B54E37" w:rsidRPr="001B04CD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</w:p>
        </w:tc>
      </w:tr>
      <w:tr w:rsidR="00B54E37" w:rsidRPr="001B04CD" w14:paraId="1F283424" w14:textId="77777777" w:rsidTr="00C93FEF">
        <w:trPr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</w:tcPr>
          <w:p w14:paraId="2A3A2316" w14:textId="77777777" w:rsidR="00B54E37" w:rsidRPr="001B04CD" w:rsidRDefault="00B54E37" w:rsidP="00C93FEF">
            <w:p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 xml:space="preserve">2. </w:t>
            </w:r>
            <w:r w:rsidR="007A25AB" w:rsidRPr="001B04CD">
              <w:rPr>
                <w:rFonts w:ascii="Arial" w:hAnsi="Arial" w:cs="Arial"/>
                <w:lang w:val="es-ES"/>
              </w:rPr>
              <w:t>Aclarar la función</w:t>
            </w:r>
          </w:p>
          <w:p w14:paraId="1360D50B" w14:textId="77777777" w:rsidR="00B54E37" w:rsidRPr="001B04CD" w:rsidRDefault="00B54E37" w:rsidP="00C93FEF">
            <w:pPr>
              <w:rPr>
                <w:rFonts w:ascii="Arial" w:hAnsi="Arial" w:cs="Arial"/>
                <w:lang w:val="es-ES"/>
              </w:rPr>
            </w:pPr>
          </w:p>
          <w:p w14:paraId="04D9B681" w14:textId="77777777" w:rsidR="00B54E37" w:rsidRPr="001B04CD" w:rsidRDefault="00B54E37" w:rsidP="00C93FEF">
            <w:pPr>
              <w:rPr>
                <w:rFonts w:ascii="Arial" w:hAnsi="Arial" w:cs="Arial"/>
                <w:lang w:val="es-ES"/>
              </w:rPr>
            </w:pPr>
          </w:p>
          <w:p w14:paraId="2F3B2C7C" w14:textId="77777777" w:rsidR="00B54E37" w:rsidRPr="001B04CD" w:rsidRDefault="00B54E37" w:rsidP="00C93FEF">
            <w:pPr>
              <w:rPr>
                <w:rFonts w:ascii="Arial" w:hAnsi="Arial" w:cs="Arial"/>
                <w:lang w:val="es-ES"/>
              </w:rPr>
            </w:pPr>
          </w:p>
          <w:p w14:paraId="0C265EAD" w14:textId="77777777" w:rsidR="00B54E37" w:rsidRPr="001B04CD" w:rsidRDefault="00B54E37" w:rsidP="00C93FEF">
            <w:pPr>
              <w:rPr>
                <w:rFonts w:ascii="Arial" w:hAnsi="Arial" w:cs="Arial"/>
                <w:lang w:val="es-ES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40" w:type="dxa"/>
            <w:vAlign w:val="center"/>
          </w:tcPr>
          <w:p w14:paraId="370ACD38" w14:textId="77777777" w:rsidR="002E206B" w:rsidRPr="001B04CD" w:rsidRDefault="002E206B" w:rsidP="002E206B">
            <w:pPr>
              <w:numPr>
                <w:ilvl w:val="0"/>
                <w:numId w:val="10"/>
              </w:num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Cuál será la función del grupo del distrito?</w:t>
            </w:r>
          </w:p>
          <w:p w14:paraId="346FA3ED" w14:textId="77777777" w:rsidR="002E206B" w:rsidRPr="001B04CD" w:rsidRDefault="002E206B" w:rsidP="002E206B">
            <w:pPr>
              <w:numPr>
                <w:ilvl w:val="0"/>
                <w:numId w:val="10"/>
              </w:num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Cómo se obtendrá el aporte de comentarios?</w:t>
            </w:r>
          </w:p>
          <w:p w14:paraId="39F098FC" w14:textId="77777777" w:rsidR="002E206B" w:rsidRPr="001B04CD" w:rsidRDefault="002E206B" w:rsidP="002E206B">
            <w:pPr>
              <w:numPr>
                <w:ilvl w:val="0"/>
                <w:numId w:val="10"/>
              </w:num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De quién se buscará el aporte de comentarios?</w:t>
            </w:r>
          </w:p>
          <w:p w14:paraId="5E29C5E0" w14:textId="77777777" w:rsidR="002E206B" w:rsidRPr="001B04CD" w:rsidRDefault="002E206B" w:rsidP="002E206B">
            <w:pPr>
              <w:numPr>
                <w:ilvl w:val="0"/>
                <w:numId w:val="10"/>
              </w:num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A quién irá dirigido el aporte de comentarios?</w:t>
            </w:r>
          </w:p>
          <w:p w14:paraId="03990369" w14:textId="77777777" w:rsidR="002E206B" w:rsidRPr="001B04CD" w:rsidRDefault="002E206B" w:rsidP="002E206B">
            <w:pPr>
              <w:numPr>
                <w:ilvl w:val="0"/>
                <w:numId w:val="10"/>
              </w:num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Qué se hará con el aporte de comentarios?</w:t>
            </w:r>
          </w:p>
          <w:p w14:paraId="20248F3D" w14:textId="77777777" w:rsidR="00B54E37" w:rsidRPr="001B04CD" w:rsidRDefault="002E206B" w:rsidP="002E206B">
            <w:pPr>
              <w:numPr>
                <w:ilvl w:val="0"/>
                <w:numId w:val="12"/>
              </w:num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Cómo se documentará?</w:t>
            </w:r>
          </w:p>
        </w:tc>
        <w:tc>
          <w:tcPr>
            <w:tcW w:w="6367" w:type="dxa"/>
          </w:tcPr>
          <w:p w14:paraId="3597E490" w14:textId="77777777" w:rsidR="00B54E37" w:rsidRPr="001B04CD" w:rsidRDefault="00B54E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</w:p>
        </w:tc>
      </w:tr>
      <w:tr w:rsidR="00B54E37" w:rsidRPr="001B04CD" w14:paraId="0E602B65" w14:textId="77777777" w:rsidTr="00C93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  <w:hideMark/>
          </w:tcPr>
          <w:p w14:paraId="64651C06" w14:textId="77777777" w:rsidR="00B54E37" w:rsidRPr="001B04CD" w:rsidRDefault="005D56F9" w:rsidP="005D56F9">
            <w:p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 xml:space="preserve">3. Analizar la estructura </w:t>
            </w:r>
            <w:r w:rsidR="00023631">
              <w:rPr>
                <w:rFonts w:ascii="Arial" w:hAnsi="Arial" w:cs="Arial"/>
                <w:lang w:val="es-ES"/>
              </w:rPr>
              <w:t>operativa</w:t>
            </w:r>
            <w:r w:rsidRPr="001B04CD">
              <w:rPr>
                <w:rFonts w:ascii="Arial" w:hAnsi="Arial" w:cs="Arial"/>
                <w:lang w:val="es-ES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40" w:type="dxa"/>
            <w:vAlign w:val="center"/>
          </w:tcPr>
          <w:p w14:paraId="15F0EEF2" w14:textId="77777777" w:rsidR="008E0ADD" w:rsidRPr="001B04CD" w:rsidRDefault="008E0ADD" w:rsidP="008E0ADD">
            <w:pPr>
              <w:numPr>
                <w:ilvl w:val="1"/>
                <w:numId w:val="12"/>
              </w:num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Cuál será la estructura del grupo?</w:t>
            </w:r>
          </w:p>
          <w:p w14:paraId="570B6872" w14:textId="77777777" w:rsidR="008E0ADD" w:rsidRPr="001B04CD" w:rsidRDefault="008E0ADD" w:rsidP="008E0ADD">
            <w:pPr>
              <w:numPr>
                <w:ilvl w:val="1"/>
                <w:numId w:val="12"/>
              </w:num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Se necesitan estatutos?</w:t>
            </w:r>
          </w:p>
          <w:p w14:paraId="6BB2AF88" w14:textId="77777777" w:rsidR="008E0ADD" w:rsidRPr="001B04CD" w:rsidRDefault="008E0ADD" w:rsidP="008E0ADD">
            <w:pPr>
              <w:numPr>
                <w:ilvl w:val="1"/>
                <w:numId w:val="12"/>
              </w:num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Habrá roles de liderazgo?</w:t>
            </w:r>
          </w:p>
          <w:p w14:paraId="4104F79B" w14:textId="77777777" w:rsidR="008E0ADD" w:rsidRPr="001B04CD" w:rsidRDefault="008E0ADD" w:rsidP="008E0ADD">
            <w:pPr>
              <w:numPr>
                <w:ilvl w:val="1"/>
                <w:numId w:val="12"/>
              </w:num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Cómo se vinculará este grupo con otros grupos, comités y juntas?</w:t>
            </w:r>
          </w:p>
          <w:p w14:paraId="769BD13E" w14:textId="77777777" w:rsidR="008E0ADD" w:rsidRPr="001B04CD" w:rsidRDefault="008E0ADD" w:rsidP="008E0ADD">
            <w:pPr>
              <w:numPr>
                <w:ilvl w:val="1"/>
                <w:numId w:val="12"/>
              </w:num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Con qué frecuencia se reunirá el grupo?</w:t>
            </w:r>
          </w:p>
          <w:p w14:paraId="52B732DB" w14:textId="77777777" w:rsidR="00B54E37" w:rsidRPr="001B04CD" w:rsidRDefault="00E95E9C" w:rsidP="008E0ADD">
            <w:pPr>
              <w:numPr>
                <w:ilvl w:val="0"/>
                <w:numId w:val="13"/>
              </w:numPr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lang w:val="es-ES"/>
              </w:rPr>
              <w:t xml:space="preserve">¿Estarán las reuniones </w:t>
            </w:r>
            <w:r w:rsidR="008E0ADD" w:rsidRPr="001B04CD">
              <w:rPr>
                <w:rFonts w:ascii="Arial" w:hAnsi="Arial" w:cs="Arial"/>
                <w:lang w:val="es-ES"/>
              </w:rPr>
              <w:t>abiertas al público?</w:t>
            </w:r>
          </w:p>
        </w:tc>
        <w:tc>
          <w:tcPr>
            <w:tcW w:w="6367" w:type="dxa"/>
          </w:tcPr>
          <w:p w14:paraId="5926D4CC" w14:textId="77777777" w:rsidR="00B54E37" w:rsidRPr="001B04CD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</w:p>
          <w:p w14:paraId="41BE7CC3" w14:textId="77777777" w:rsidR="00B54E37" w:rsidRPr="001B04CD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</w:p>
          <w:p w14:paraId="43C518D6" w14:textId="77777777" w:rsidR="00B54E37" w:rsidRPr="001B04CD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</w:p>
          <w:p w14:paraId="7B5694F8" w14:textId="77777777" w:rsidR="00B54E37" w:rsidRPr="001B04CD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</w:p>
          <w:p w14:paraId="439DD605" w14:textId="77777777" w:rsidR="00B54E37" w:rsidRPr="001B04CD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</w:p>
          <w:p w14:paraId="19285543" w14:textId="77777777" w:rsidR="00B54E37" w:rsidRPr="001B04CD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</w:p>
          <w:p w14:paraId="3B5B9DD8" w14:textId="77777777" w:rsidR="00B54E37" w:rsidRPr="001B04CD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</w:p>
          <w:p w14:paraId="44C32B47" w14:textId="77777777" w:rsidR="00B54E37" w:rsidRPr="001B04CD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</w:p>
        </w:tc>
      </w:tr>
    </w:tbl>
    <w:p w14:paraId="1A6D8B0C" w14:textId="77777777" w:rsidR="00B54E37" w:rsidRPr="001B04CD" w:rsidRDefault="00B54E37">
      <w:pPr>
        <w:rPr>
          <w:lang w:val="es-ES"/>
        </w:rPr>
      </w:pPr>
      <w:r w:rsidRPr="001B04CD">
        <w:rPr>
          <w:lang w:val="es-ES"/>
        </w:rPr>
        <w:br w:type="page"/>
      </w:r>
    </w:p>
    <w:tbl>
      <w:tblPr>
        <w:tblStyle w:val="ListTable3-Accent31"/>
        <w:tblW w:w="14395" w:type="dxa"/>
        <w:tblBorders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2088"/>
        <w:gridCol w:w="5940"/>
        <w:gridCol w:w="6367"/>
      </w:tblGrid>
      <w:tr w:rsidR="001009FF" w:rsidRPr="001B04CD" w14:paraId="102DCB80" w14:textId="77777777" w:rsidTr="001009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88" w:type="dxa"/>
            <w:tcBorders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7C1E87" w14:textId="77777777" w:rsidR="00C93FEF" w:rsidRPr="001B04CD" w:rsidRDefault="00EE5AE4" w:rsidP="00C93FEF">
            <w:pPr>
              <w:jc w:val="center"/>
              <w:rPr>
                <w:rFonts w:ascii="Arial" w:hAnsi="Arial" w:cs="Arial"/>
                <w:color w:val="auto"/>
                <w:sz w:val="28"/>
                <w:lang w:val="es-ES"/>
              </w:rPr>
            </w:pPr>
            <w:r w:rsidRPr="001B04CD">
              <w:rPr>
                <w:rFonts w:ascii="Arial" w:hAnsi="Arial" w:cs="Arial"/>
                <w:color w:val="auto"/>
                <w:sz w:val="28"/>
                <w:lang w:val="es-ES"/>
              </w:rPr>
              <w:lastRenderedPageBreak/>
              <w:t>Pasos</w:t>
            </w:r>
          </w:p>
        </w:tc>
        <w:tc>
          <w:tcPr>
            <w:tcW w:w="5940" w:type="dxa"/>
            <w:shd w:val="clear" w:color="auto" w:fill="D9D9D9" w:themeFill="background1" w:themeFillShade="D9"/>
            <w:vAlign w:val="center"/>
            <w:hideMark/>
          </w:tcPr>
          <w:p w14:paraId="6FAC12B5" w14:textId="77777777" w:rsidR="00C93FEF" w:rsidRPr="001B04CD" w:rsidRDefault="00EE5AE4" w:rsidP="00C93F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8"/>
                <w:lang w:val="es-ES"/>
              </w:rPr>
            </w:pPr>
            <w:proofErr w:type="gramStart"/>
            <w:r w:rsidRPr="001B04CD">
              <w:rPr>
                <w:rFonts w:ascii="Arial" w:hAnsi="Arial" w:cs="Arial"/>
                <w:color w:val="auto"/>
                <w:sz w:val="28"/>
                <w:lang w:val="es-ES"/>
              </w:rPr>
              <w:t xml:space="preserve">Preguntas a </w:t>
            </w:r>
            <w:r w:rsidR="00023631" w:rsidRPr="001B04CD">
              <w:rPr>
                <w:rFonts w:ascii="Arial" w:hAnsi="Arial" w:cs="Arial"/>
                <w:color w:val="auto"/>
                <w:sz w:val="28"/>
                <w:lang w:val="es-ES"/>
              </w:rPr>
              <w:t>considerar</w:t>
            </w:r>
            <w:proofErr w:type="gramEnd"/>
          </w:p>
        </w:tc>
        <w:tc>
          <w:tcPr>
            <w:tcW w:w="6367" w:type="dxa"/>
            <w:shd w:val="clear" w:color="auto" w:fill="D9D9D9" w:themeFill="background1" w:themeFillShade="D9"/>
            <w:vAlign w:val="center"/>
          </w:tcPr>
          <w:p w14:paraId="375698B9" w14:textId="77777777" w:rsidR="00C93FEF" w:rsidRPr="001B04CD" w:rsidRDefault="00EE5AE4" w:rsidP="00C93F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8"/>
                <w:lang w:val="es-ES"/>
              </w:rPr>
            </w:pPr>
            <w:r w:rsidRPr="001B04CD">
              <w:rPr>
                <w:rFonts w:ascii="Arial" w:hAnsi="Arial" w:cs="Arial"/>
                <w:color w:val="auto"/>
                <w:sz w:val="28"/>
                <w:lang w:val="es-ES"/>
              </w:rPr>
              <w:t>Nuestro modelo</w:t>
            </w:r>
          </w:p>
        </w:tc>
      </w:tr>
      <w:tr w:rsidR="00B54E37" w:rsidRPr="001B04CD" w14:paraId="54A18C09" w14:textId="77777777" w:rsidTr="00BC1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47E49C41" w14:textId="77777777" w:rsidR="00B54E37" w:rsidRPr="001B04CD" w:rsidRDefault="00EE5AE4" w:rsidP="00EE5AE4">
            <w:p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4. Definir la membresía</w:t>
            </w:r>
            <w:r w:rsidR="00B54E37" w:rsidRPr="001B04CD">
              <w:rPr>
                <w:rFonts w:ascii="Arial" w:hAnsi="Arial" w:cs="Arial"/>
                <w:lang w:val="es-ES"/>
              </w:rPr>
              <w:t xml:space="preserve"> </w:t>
            </w:r>
          </w:p>
        </w:tc>
        <w:tc>
          <w:tcPr>
            <w:tcW w:w="59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84B50A4" w14:textId="77777777" w:rsidR="00EE5AE4" w:rsidRPr="001B04CD" w:rsidRDefault="00EE5AE4" w:rsidP="00EE5AE4">
            <w:pPr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Cuál será la composición del grupo?</w:t>
            </w:r>
          </w:p>
          <w:p w14:paraId="6C61740C" w14:textId="77777777" w:rsidR="00EE5AE4" w:rsidRPr="001B04CD" w:rsidRDefault="00EE5AE4" w:rsidP="00EE5AE4">
            <w:pPr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Cómo serán reclutados los miembros?</w:t>
            </w:r>
          </w:p>
          <w:p w14:paraId="71ADF3B5" w14:textId="77777777" w:rsidR="00EE5AE4" w:rsidRPr="001B04CD" w:rsidRDefault="00EE5AE4" w:rsidP="00EE5AE4">
            <w:pPr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Cómo se llevarán a cabo las actividades de divulgación para garantizar que el grupo de padres sea representativo de la comunidad?</w:t>
            </w:r>
          </w:p>
          <w:p w14:paraId="396B50A1" w14:textId="77777777" w:rsidR="00EE5AE4" w:rsidRPr="001B04CD" w:rsidRDefault="00EE5AE4" w:rsidP="00EE5AE4">
            <w:pPr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Habrá términos de duración de los cargos?</w:t>
            </w:r>
          </w:p>
          <w:p w14:paraId="6500FD4A" w14:textId="77777777" w:rsidR="00EE5AE4" w:rsidRPr="001B04CD" w:rsidRDefault="00EE5AE4" w:rsidP="00EE5AE4">
            <w:pPr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Qué apoyos se proporcionarán a los miembros?</w:t>
            </w:r>
          </w:p>
          <w:p w14:paraId="7201E0B0" w14:textId="77777777" w:rsidR="00B54E37" w:rsidRPr="001B04CD" w:rsidRDefault="00EE5AE4" w:rsidP="00EE5AE4">
            <w:pPr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Qué roles y responsabilidades tendrán los miembros?</w:t>
            </w:r>
          </w:p>
        </w:tc>
        <w:tc>
          <w:tcPr>
            <w:tcW w:w="636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D15B3DA" w14:textId="77777777" w:rsidR="00B54E37" w:rsidRPr="001B04CD" w:rsidRDefault="00B54E37" w:rsidP="00BC16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</w:p>
        </w:tc>
      </w:tr>
      <w:tr w:rsidR="00B54E37" w:rsidRPr="001B04CD" w14:paraId="3BEC6E16" w14:textId="77777777" w:rsidTr="00BC16DA">
        <w:trPr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right w:val="none" w:sz="0" w:space="0" w:color="auto"/>
            </w:tcBorders>
            <w:vAlign w:val="center"/>
            <w:hideMark/>
          </w:tcPr>
          <w:p w14:paraId="548606F1" w14:textId="77777777" w:rsidR="00B54E37" w:rsidRPr="001B04CD" w:rsidRDefault="0070314D" w:rsidP="0070314D">
            <w:p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 xml:space="preserve">5. Fijar metas y prioridades </w:t>
            </w:r>
          </w:p>
        </w:tc>
        <w:tc>
          <w:tcPr>
            <w:tcW w:w="5940" w:type="dxa"/>
            <w:vAlign w:val="center"/>
          </w:tcPr>
          <w:p w14:paraId="34C524F1" w14:textId="77777777" w:rsidR="00AA3DB0" w:rsidRPr="001B04CD" w:rsidRDefault="00AA3DB0" w:rsidP="00AA3DB0">
            <w:pPr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Cómo se establecerán las metas y las prioridades?</w:t>
            </w:r>
          </w:p>
          <w:p w14:paraId="0A26FFC8" w14:textId="77777777" w:rsidR="00AA3DB0" w:rsidRPr="001B04CD" w:rsidRDefault="00AA3DB0" w:rsidP="00AA3DB0">
            <w:pPr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Cómo se determinarán los problemas a tratar?</w:t>
            </w:r>
          </w:p>
          <w:p w14:paraId="152F410C" w14:textId="77777777" w:rsidR="00AA3DB0" w:rsidRPr="001B04CD" w:rsidRDefault="00AA3DB0" w:rsidP="00AA3DB0">
            <w:pPr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Se establecerán metas anualmente?</w:t>
            </w:r>
          </w:p>
          <w:p w14:paraId="50DF3556" w14:textId="77777777" w:rsidR="00AA3DB0" w:rsidRPr="001B04CD" w:rsidRDefault="00AA3DB0" w:rsidP="00AA3DB0">
            <w:pPr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Cómo se documentará el éxito?</w:t>
            </w:r>
          </w:p>
          <w:p w14:paraId="1E0E0520" w14:textId="77777777" w:rsidR="00AA3DB0" w:rsidRPr="001B04CD" w:rsidRDefault="00AA3DB0" w:rsidP="00AA3DB0">
            <w:pPr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Cómo y con quién se compartirá esta información?</w:t>
            </w:r>
          </w:p>
        </w:tc>
        <w:tc>
          <w:tcPr>
            <w:tcW w:w="6367" w:type="dxa"/>
            <w:vAlign w:val="center"/>
          </w:tcPr>
          <w:p w14:paraId="1AE77126" w14:textId="77777777" w:rsidR="00B54E37" w:rsidRPr="001B04CD" w:rsidRDefault="00B54E37" w:rsidP="00BC16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</w:p>
        </w:tc>
      </w:tr>
      <w:tr w:rsidR="00B54E37" w:rsidRPr="001B04CD" w14:paraId="06191932" w14:textId="77777777" w:rsidTr="00BC1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78480D11" w14:textId="77777777" w:rsidR="00B54E37" w:rsidRPr="001B04CD" w:rsidRDefault="00B54E37" w:rsidP="007D3777">
            <w:pPr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 xml:space="preserve">6. </w:t>
            </w:r>
            <w:r w:rsidR="007D3777" w:rsidRPr="001B04CD">
              <w:rPr>
                <w:rFonts w:ascii="Arial" w:hAnsi="Arial" w:cs="Arial"/>
                <w:lang w:val="es-ES"/>
              </w:rPr>
              <w:t>Asegurar recursos y apoyos</w:t>
            </w:r>
          </w:p>
        </w:tc>
        <w:tc>
          <w:tcPr>
            <w:tcW w:w="59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F2A4586" w14:textId="77777777" w:rsidR="00B372C9" w:rsidRPr="001B04CD" w:rsidRDefault="00B372C9" w:rsidP="00B372C9">
            <w:pPr>
              <w:numPr>
                <w:ilvl w:val="1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Qué soportes deben estar disponibles para que el SEPAG funcione de manera efectiva?</w:t>
            </w:r>
          </w:p>
          <w:p w14:paraId="13BA2BBB" w14:textId="77777777" w:rsidR="00B372C9" w:rsidRPr="001B04CD" w:rsidRDefault="00B372C9" w:rsidP="00B372C9">
            <w:pPr>
              <w:numPr>
                <w:ilvl w:val="1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Qué apoyos administrativos pr</w:t>
            </w:r>
            <w:r w:rsidR="00E95E9C">
              <w:rPr>
                <w:rFonts w:ascii="Arial" w:hAnsi="Arial" w:cs="Arial"/>
                <w:lang w:val="es-ES"/>
              </w:rPr>
              <w:t xml:space="preserve">oporcionará el departamento de </w:t>
            </w:r>
            <w:r w:rsidRPr="001B04CD">
              <w:rPr>
                <w:rFonts w:ascii="Arial" w:hAnsi="Arial" w:cs="Arial"/>
                <w:lang w:val="es-ES"/>
              </w:rPr>
              <w:t>servicios especiales al grupo?</w:t>
            </w:r>
          </w:p>
          <w:p w14:paraId="682C56C2" w14:textId="77777777" w:rsidR="00B372C9" w:rsidRPr="001B04CD" w:rsidRDefault="00B372C9" w:rsidP="00B372C9">
            <w:pPr>
              <w:numPr>
                <w:ilvl w:val="1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Quién tomará las minutas de las reuniones, preparará las agendas y asegurará el espacio para reuniones?</w:t>
            </w:r>
          </w:p>
          <w:p w14:paraId="080948AA" w14:textId="77777777" w:rsidR="00B54E37" w:rsidRPr="001B04CD" w:rsidRDefault="00B372C9" w:rsidP="00B372C9">
            <w:pPr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  <w:r w:rsidRPr="001B04CD">
              <w:rPr>
                <w:rFonts w:ascii="Arial" w:hAnsi="Arial" w:cs="Arial"/>
                <w:lang w:val="es-ES"/>
              </w:rPr>
              <w:t>¿Qué apoyos proporcionará el distrito al grupo?</w:t>
            </w:r>
          </w:p>
        </w:tc>
        <w:tc>
          <w:tcPr>
            <w:tcW w:w="636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73562B8" w14:textId="77777777" w:rsidR="00B54E37" w:rsidRPr="001B04CD" w:rsidRDefault="00B54E37" w:rsidP="00BC16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ES"/>
              </w:rPr>
            </w:pPr>
          </w:p>
        </w:tc>
      </w:tr>
    </w:tbl>
    <w:p w14:paraId="0BE8394E" w14:textId="77777777" w:rsidR="003803E2" w:rsidRPr="001B04CD" w:rsidRDefault="003803E2" w:rsidP="00BC16DA">
      <w:pPr>
        <w:rPr>
          <w:rFonts w:ascii="Arial" w:hAnsi="Arial" w:cs="Arial"/>
          <w:lang w:val="es-ES"/>
        </w:rPr>
      </w:pPr>
    </w:p>
    <w:sectPr w:rsidR="003803E2" w:rsidRPr="001B04CD" w:rsidSect="0073795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152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88947A" w14:textId="77777777" w:rsidR="00D00C3E" w:rsidRDefault="00D00C3E" w:rsidP="002A3DA0">
      <w:r>
        <w:separator/>
      </w:r>
    </w:p>
  </w:endnote>
  <w:endnote w:type="continuationSeparator" w:id="0">
    <w:p w14:paraId="126C50D7" w14:textId="77777777" w:rsidR="00D00C3E" w:rsidRDefault="00D00C3E" w:rsidP="002A3D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56081" w14:textId="77777777" w:rsidR="00886F6B" w:rsidRDefault="00886F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DEBAC" w14:textId="77777777" w:rsidR="00B372C9" w:rsidRPr="00B372C9" w:rsidRDefault="00B372C9" w:rsidP="00B372C9">
    <w:pPr>
      <w:pStyle w:val="Footer"/>
      <w:rPr>
        <w:rFonts w:ascii="Arial" w:hAnsi="Arial" w:cs="Arial"/>
        <w:i/>
        <w:sz w:val="18"/>
        <w:szCs w:val="18"/>
      </w:rPr>
    </w:pPr>
  </w:p>
  <w:p w14:paraId="24A70492" w14:textId="5196750A" w:rsidR="00C276EF" w:rsidRPr="00B372C9" w:rsidRDefault="00B372C9" w:rsidP="00B372C9">
    <w:pPr>
      <w:pStyle w:val="Footer"/>
      <w:rPr>
        <w:rFonts w:ascii="Arial" w:hAnsi="Arial" w:cs="Arial"/>
        <w:i/>
        <w:sz w:val="18"/>
        <w:szCs w:val="18"/>
        <w:lang w:val="es-ES"/>
      </w:rPr>
    </w:pPr>
    <w:r w:rsidRPr="00B372C9">
      <w:rPr>
        <w:rFonts w:ascii="Arial" w:hAnsi="Arial" w:cs="Arial"/>
        <w:i/>
        <w:sz w:val="16"/>
        <w:szCs w:val="16"/>
        <w:lang w:val="es-ES"/>
      </w:rPr>
      <w:t xml:space="preserve">Este documento fue adaptado de un manual de recursos producido conjuntamente por la Asistencia Técnica de Minnesota para el Apoyo Familiar y el Departamento de Educación de Minnesota, y </w:t>
    </w:r>
    <w:proofErr w:type="gramStart"/>
    <w:r w:rsidRPr="00B372C9">
      <w:rPr>
        <w:rFonts w:ascii="Arial" w:hAnsi="Arial" w:cs="Arial"/>
        <w:i/>
        <w:sz w:val="16"/>
        <w:szCs w:val="16"/>
        <w:lang w:val="es-ES"/>
      </w:rPr>
      <w:t>por  el</w:t>
    </w:r>
    <w:proofErr w:type="gramEnd"/>
    <w:r w:rsidRPr="00B372C9">
      <w:rPr>
        <w:rFonts w:ascii="Arial" w:hAnsi="Arial" w:cs="Arial"/>
        <w:i/>
        <w:sz w:val="16"/>
        <w:szCs w:val="16"/>
        <w:lang w:val="es-ES"/>
      </w:rPr>
      <w:t xml:space="preserve"> proyecto START Involucrar a Padres de Estudiantes con Discapacidades (</w:t>
    </w:r>
    <w:r w:rsidR="00886F6B">
      <w:rPr>
        <w:rFonts w:ascii="Arial" w:hAnsi="Arial" w:cs="Arial"/>
        <w:i/>
        <w:sz w:val="16"/>
        <w:szCs w:val="16"/>
        <w:lang w:val="es-ES"/>
      </w:rPr>
      <w:t xml:space="preserve">START - </w:t>
    </w:r>
    <w:r w:rsidRPr="00B372C9">
      <w:rPr>
        <w:rFonts w:ascii="Arial" w:hAnsi="Arial" w:cs="Arial"/>
        <w:i/>
        <w:sz w:val="16"/>
        <w:szCs w:val="16"/>
        <w:lang w:val="es-ES"/>
      </w:rPr>
      <w:t>EPSD, por sus siglas en inglés) de SPAN la Red de Defensoría de Padres. Este producto es de dominio público. Se otorga autorización para reproducirlo en su totalidad o en parte. Se concede permiso para reimprimir, reutilizar, alterar este material</w:t>
    </w:r>
    <w:r w:rsidRPr="00B372C9">
      <w:rPr>
        <w:rFonts w:ascii="Arial" w:hAnsi="Arial" w:cs="Arial"/>
        <w:i/>
        <w:sz w:val="18"/>
        <w:szCs w:val="18"/>
        <w:lang w:val="es-ES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AACA3" w14:textId="77777777" w:rsidR="00886F6B" w:rsidRDefault="00886F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129C5B" w14:textId="77777777" w:rsidR="00D00C3E" w:rsidRDefault="00D00C3E" w:rsidP="002A3DA0">
      <w:r>
        <w:separator/>
      </w:r>
    </w:p>
  </w:footnote>
  <w:footnote w:type="continuationSeparator" w:id="0">
    <w:p w14:paraId="3E913F1F" w14:textId="77777777" w:rsidR="00D00C3E" w:rsidRDefault="00D00C3E" w:rsidP="002A3D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7A22C7" w14:textId="77777777" w:rsidR="00886F6B" w:rsidRDefault="00886F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B20623" w14:textId="77777777" w:rsidR="007A25AB" w:rsidRPr="007A25AB" w:rsidRDefault="003803E2" w:rsidP="007A25AB">
    <w:pPr>
      <w:jc w:val="center"/>
      <w:rPr>
        <w:b/>
        <w:i/>
        <w:sz w:val="36"/>
        <w:lang w:val="es-ES"/>
      </w:rPr>
    </w:pPr>
    <w:r w:rsidRPr="00B54E37">
      <w:rPr>
        <w:b/>
        <w:noProof/>
        <w:sz w:val="40"/>
      </w:rPr>
      <w:drawing>
        <wp:anchor distT="0" distB="0" distL="114300" distR="114300" simplePos="0" relativeHeight="251659264" behindDoc="0" locked="0" layoutInCell="1" allowOverlap="1" wp14:anchorId="412FFE6A" wp14:editId="0E6C2DDB">
          <wp:simplePos x="0" y="0"/>
          <wp:positionH relativeFrom="column">
            <wp:posOffset>-19050</wp:posOffset>
          </wp:positionH>
          <wp:positionV relativeFrom="page">
            <wp:posOffset>301880</wp:posOffset>
          </wp:positionV>
          <wp:extent cx="1402715" cy="805939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02715" cy="8059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B54E37" w:rsidRPr="007A25AB">
      <w:rPr>
        <w:b/>
        <w:i/>
        <w:sz w:val="36"/>
        <w:lang w:val="es-ES"/>
      </w:rPr>
      <w:t xml:space="preserve"> </w:t>
    </w:r>
  </w:p>
  <w:p w14:paraId="25A20D03" w14:textId="77777777" w:rsidR="003803E2" w:rsidRPr="006C5045" w:rsidRDefault="006C5045" w:rsidP="00B54E37">
    <w:pPr>
      <w:jc w:val="center"/>
      <w:rPr>
        <w:b/>
        <w:i/>
        <w:sz w:val="28"/>
        <w:szCs w:val="28"/>
        <w:lang w:val="es-ES"/>
      </w:rPr>
    </w:pPr>
    <w:r>
      <w:rPr>
        <w:b/>
        <w:i/>
        <w:sz w:val="28"/>
        <w:szCs w:val="28"/>
        <w:lang w:val="es-ES"/>
      </w:rPr>
      <w:t xml:space="preserve">         </w:t>
    </w:r>
    <w:r w:rsidR="007A25AB" w:rsidRPr="006C5045">
      <w:rPr>
        <w:b/>
        <w:i/>
        <w:sz w:val="28"/>
        <w:szCs w:val="28"/>
        <w:lang w:val="es-ES"/>
      </w:rPr>
      <w:t xml:space="preserve">Desarrollar e implementar grupos consultivos de padres de educación especial efectivos  </w:t>
    </w:r>
  </w:p>
  <w:p w14:paraId="54D9EA95" w14:textId="77777777" w:rsidR="00B54E37" w:rsidRPr="007A25AB" w:rsidRDefault="00B54E37" w:rsidP="00B54E37">
    <w:pPr>
      <w:jc w:val="center"/>
      <w:rPr>
        <w:b/>
        <w:sz w:val="36"/>
        <w:lang w:val="es-ES"/>
      </w:rPr>
    </w:pPr>
  </w:p>
  <w:p w14:paraId="47093357" w14:textId="77777777" w:rsidR="002A3DA0" w:rsidRPr="007A25AB" w:rsidRDefault="002A3DA0">
    <w:pPr>
      <w:pStyle w:val="Header"/>
      <w:rPr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98DACD" w14:textId="77777777" w:rsidR="00886F6B" w:rsidRDefault="00886F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93E9F46"/>
    <w:lvl w:ilvl="0">
      <w:start w:val="1"/>
      <w:numFmt w:val="bullet"/>
      <w:pStyle w:val="PlaceholderText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Spacing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LightShading1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LightList1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LightGrid1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MediumShading11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MediumShading21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pStyle w:val="MediumList11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MediumList21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DF6102"/>
    <w:multiLevelType w:val="hybridMultilevel"/>
    <w:tmpl w:val="CF42CE62"/>
    <w:lvl w:ilvl="0" w:tplc="CB2CEAB4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46C65"/>
    <w:multiLevelType w:val="hybridMultilevel"/>
    <w:tmpl w:val="92F4494C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2814CA"/>
    <w:multiLevelType w:val="hybridMultilevel"/>
    <w:tmpl w:val="C5B08BD4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98353D"/>
    <w:multiLevelType w:val="hybridMultilevel"/>
    <w:tmpl w:val="28C21B50"/>
    <w:lvl w:ilvl="0" w:tplc="FFFFFFFF">
      <w:start w:val="2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B1201D"/>
    <w:multiLevelType w:val="hybridMultilevel"/>
    <w:tmpl w:val="C4E64524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20B7DE8"/>
    <w:multiLevelType w:val="hybridMultilevel"/>
    <w:tmpl w:val="F184E764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0050409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0050409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0050409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6F21C8A"/>
    <w:multiLevelType w:val="hybridMultilevel"/>
    <w:tmpl w:val="FD8816FC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8E10C2"/>
    <w:multiLevelType w:val="hybridMultilevel"/>
    <w:tmpl w:val="0818F78C"/>
    <w:lvl w:ilvl="0" w:tplc="0409000F">
      <w:start w:val="1"/>
      <w:numFmt w:val="decimal"/>
      <w:lvlText w:val="%1."/>
      <w:lvlJc w:val="left"/>
      <w:pPr>
        <w:ind w:left="706" w:hanging="360"/>
      </w:p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9" w15:restartNumberingAfterBreak="0">
    <w:nsid w:val="3E546533"/>
    <w:multiLevelType w:val="hybridMultilevel"/>
    <w:tmpl w:val="3AB80C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E77DA3"/>
    <w:multiLevelType w:val="hybridMultilevel"/>
    <w:tmpl w:val="6826DFD2"/>
    <w:lvl w:ilvl="0" w:tplc="CB2CEAB4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2B1D7E"/>
    <w:multiLevelType w:val="multilevel"/>
    <w:tmpl w:val="A684992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567A5DCF"/>
    <w:multiLevelType w:val="multilevel"/>
    <w:tmpl w:val="A684992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58ED39A8"/>
    <w:multiLevelType w:val="hybridMultilevel"/>
    <w:tmpl w:val="625E0442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0050409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0050409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0050409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18907B7"/>
    <w:multiLevelType w:val="hybridMultilevel"/>
    <w:tmpl w:val="47EA678A"/>
    <w:lvl w:ilvl="0" w:tplc="04090011">
      <w:start w:val="1"/>
      <w:numFmt w:val="decimal"/>
      <w:lvlText w:val="%1)"/>
      <w:lvlJc w:val="left"/>
      <w:pPr>
        <w:ind w:left="706" w:hanging="360"/>
      </w:p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15" w15:restartNumberingAfterBreak="0">
    <w:nsid w:val="67102BFF"/>
    <w:multiLevelType w:val="hybridMultilevel"/>
    <w:tmpl w:val="74041F64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12"/>
  </w:num>
  <w:num w:numId="4">
    <w:abstractNumId w:val="4"/>
  </w:num>
  <w:num w:numId="5">
    <w:abstractNumId w:val="9"/>
  </w:num>
  <w:num w:numId="6">
    <w:abstractNumId w:val="8"/>
  </w:num>
  <w:num w:numId="7">
    <w:abstractNumId w:val="14"/>
  </w:num>
  <w:num w:numId="8">
    <w:abstractNumId w:val="10"/>
  </w:num>
  <w:num w:numId="9">
    <w:abstractNumId w:val="1"/>
  </w:num>
  <w:num w:numId="10">
    <w:abstractNumId w:val="13"/>
  </w:num>
  <w:num w:numId="11">
    <w:abstractNumId w:val="2"/>
  </w:num>
  <w:num w:numId="12">
    <w:abstractNumId w:val="3"/>
  </w:num>
  <w:num w:numId="13">
    <w:abstractNumId w:val="15"/>
  </w:num>
  <w:num w:numId="14">
    <w:abstractNumId w:val="5"/>
  </w:num>
  <w:num w:numId="15">
    <w:abstractNumId w:val="6"/>
  </w:num>
  <w:num w:numId="16">
    <w:abstractNumId w:val="7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YxNTcxNjC0MLNQ0lEKTi0uzszPAykwrAUAsWOmbCwAAAA="/>
  </w:docVars>
  <w:rsids>
    <w:rsidRoot w:val="000A1296"/>
    <w:rsid w:val="00023631"/>
    <w:rsid w:val="000447CB"/>
    <w:rsid w:val="000A1296"/>
    <w:rsid w:val="001009FF"/>
    <w:rsid w:val="001B04CD"/>
    <w:rsid w:val="001E7A00"/>
    <w:rsid w:val="002A3DA0"/>
    <w:rsid w:val="002E206B"/>
    <w:rsid w:val="002E555F"/>
    <w:rsid w:val="00316336"/>
    <w:rsid w:val="003803E2"/>
    <w:rsid w:val="00396A05"/>
    <w:rsid w:val="00461BB4"/>
    <w:rsid w:val="005D56F9"/>
    <w:rsid w:val="006C5045"/>
    <w:rsid w:val="006D2DAB"/>
    <w:rsid w:val="0070314D"/>
    <w:rsid w:val="0070527B"/>
    <w:rsid w:val="00737955"/>
    <w:rsid w:val="007A25AB"/>
    <w:rsid w:val="007D3777"/>
    <w:rsid w:val="007F477A"/>
    <w:rsid w:val="00870386"/>
    <w:rsid w:val="00886F6B"/>
    <w:rsid w:val="008E0ADD"/>
    <w:rsid w:val="00A47D3A"/>
    <w:rsid w:val="00AA1B79"/>
    <w:rsid w:val="00AA3DB0"/>
    <w:rsid w:val="00AA6925"/>
    <w:rsid w:val="00AD6A29"/>
    <w:rsid w:val="00B076BF"/>
    <w:rsid w:val="00B372C9"/>
    <w:rsid w:val="00B54E37"/>
    <w:rsid w:val="00BC16DA"/>
    <w:rsid w:val="00BF43ED"/>
    <w:rsid w:val="00C276EF"/>
    <w:rsid w:val="00C93FEF"/>
    <w:rsid w:val="00D00C3E"/>
    <w:rsid w:val="00D31649"/>
    <w:rsid w:val="00D51FB3"/>
    <w:rsid w:val="00D634A6"/>
    <w:rsid w:val="00E523F6"/>
    <w:rsid w:val="00E65DE7"/>
    <w:rsid w:val="00E95E9C"/>
    <w:rsid w:val="00EE5AE4"/>
    <w:rsid w:val="00EF0DF3"/>
    <w:rsid w:val="00F44CD1"/>
    <w:rsid w:val="00F50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160F229"/>
  <w15:docId w15:val="{DD556610-6626-4650-9BF7-94E7C45C6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164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laceholderText1">
    <w:name w:val="Placeholder Text1"/>
    <w:basedOn w:val="Normal"/>
    <w:rsid w:val="00DB2417"/>
    <w:pPr>
      <w:keepNext/>
      <w:numPr>
        <w:numId w:val="1"/>
      </w:numPr>
      <w:outlineLvl w:val="0"/>
    </w:pPr>
    <w:rPr>
      <w:rFonts w:ascii="Verdana" w:eastAsia="MS Gothic" w:hAnsi="Verdana"/>
    </w:rPr>
  </w:style>
  <w:style w:type="paragraph" w:styleId="NoSpacing">
    <w:name w:val="No Spacing"/>
    <w:basedOn w:val="Normal"/>
    <w:qFormat/>
    <w:rsid w:val="00DB2417"/>
    <w:pPr>
      <w:keepNext/>
      <w:numPr>
        <w:ilvl w:val="1"/>
        <w:numId w:val="1"/>
      </w:numPr>
      <w:outlineLvl w:val="1"/>
    </w:pPr>
    <w:rPr>
      <w:rFonts w:ascii="Verdana" w:eastAsia="MS Gothic" w:hAnsi="Verdana"/>
    </w:rPr>
  </w:style>
  <w:style w:type="paragraph" w:customStyle="1" w:styleId="LightShading1">
    <w:name w:val="Light Shading1"/>
    <w:basedOn w:val="Normal"/>
    <w:rsid w:val="00DB2417"/>
    <w:pPr>
      <w:keepNext/>
      <w:numPr>
        <w:ilvl w:val="2"/>
        <w:numId w:val="1"/>
      </w:numPr>
      <w:outlineLvl w:val="2"/>
    </w:pPr>
    <w:rPr>
      <w:rFonts w:ascii="Verdana" w:eastAsia="MS Gothic" w:hAnsi="Verdana"/>
    </w:rPr>
  </w:style>
  <w:style w:type="paragraph" w:customStyle="1" w:styleId="LightList1">
    <w:name w:val="Light List1"/>
    <w:basedOn w:val="Normal"/>
    <w:rsid w:val="00DB2417"/>
    <w:pPr>
      <w:keepNext/>
      <w:numPr>
        <w:ilvl w:val="3"/>
        <w:numId w:val="1"/>
      </w:numPr>
      <w:outlineLvl w:val="3"/>
    </w:pPr>
    <w:rPr>
      <w:rFonts w:ascii="Verdana" w:eastAsia="MS Gothic" w:hAnsi="Verdana"/>
    </w:rPr>
  </w:style>
  <w:style w:type="paragraph" w:customStyle="1" w:styleId="LightGrid1">
    <w:name w:val="Light Grid1"/>
    <w:basedOn w:val="Normal"/>
    <w:rsid w:val="00DB2417"/>
    <w:pPr>
      <w:keepNext/>
      <w:numPr>
        <w:ilvl w:val="4"/>
        <w:numId w:val="1"/>
      </w:numPr>
      <w:outlineLvl w:val="4"/>
    </w:pPr>
    <w:rPr>
      <w:rFonts w:ascii="Verdana" w:eastAsia="MS Gothic" w:hAnsi="Verdana"/>
    </w:rPr>
  </w:style>
  <w:style w:type="paragraph" w:customStyle="1" w:styleId="MediumShading11">
    <w:name w:val="Medium Shading 11"/>
    <w:basedOn w:val="Normal"/>
    <w:rsid w:val="00DB2417"/>
    <w:pPr>
      <w:keepNext/>
      <w:numPr>
        <w:ilvl w:val="5"/>
        <w:numId w:val="1"/>
      </w:numPr>
      <w:outlineLvl w:val="5"/>
    </w:pPr>
    <w:rPr>
      <w:rFonts w:ascii="Verdana" w:eastAsia="MS Gothic" w:hAnsi="Verdana"/>
    </w:rPr>
  </w:style>
  <w:style w:type="paragraph" w:customStyle="1" w:styleId="MediumShading21">
    <w:name w:val="Medium Shading 21"/>
    <w:basedOn w:val="Normal"/>
    <w:rsid w:val="00DB2417"/>
    <w:pPr>
      <w:keepNext/>
      <w:numPr>
        <w:ilvl w:val="6"/>
        <w:numId w:val="1"/>
      </w:numPr>
      <w:outlineLvl w:val="6"/>
    </w:pPr>
    <w:rPr>
      <w:rFonts w:ascii="Verdana" w:eastAsia="MS Gothic" w:hAnsi="Verdana"/>
    </w:rPr>
  </w:style>
  <w:style w:type="paragraph" w:customStyle="1" w:styleId="MediumList11">
    <w:name w:val="Medium List 11"/>
    <w:basedOn w:val="Normal"/>
    <w:rsid w:val="00DB2417"/>
    <w:pPr>
      <w:keepNext/>
      <w:numPr>
        <w:ilvl w:val="7"/>
        <w:numId w:val="1"/>
      </w:numPr>
      <w:outlineLvl w:val="7"/>
    </w:pPr>
    <w:rPr>
      <w:rFonts w:ascii="Verdana" w:eastAsia="MS Gothic" w:hAnsi="Verdana"/>
    </w:rPr>
  </w:style>
  <w:style w:type="paragraph" w:customStyle="1" w:styleId="MediumList21">
    <w:name w:val="Medium List 21"/>
    <w:basedOn w:val="Normal"/>
    <w:rsid w:val="00DB2417"/>
    <w:pPr>
      <w:keepNext/>
      <w:numPr>
        <w:ilvl w:val="8"/>
        <w:numId w:val="1"/>
      </w:numPr>
      <w:outlineLvl w:val="8"/>
    </w:pPr>
    <w:rPr>
      <w:rFonts w:ascii="Verdana" w:eastAsia="MS Gothic" w:hAnsi="Verdana"/>
    </w:rPr>
  </w:style>
  <w:style w:type="table" w:styleId="TableGrid">
    <w:name w:val="Table Grid"/>
    <w:basedOn w:val="TableNormal"/>
    <w:rsid w:val="00CA6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3D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3DA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A3D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3DA0"/>
    <w:rPr>
      <w:sz w:val="24"/>
      <w:szCs w:val="24"/>
    </w:rPr>
  </w:style>
  <w:style w:type="table" w:customStyle="1" w:styleId="ListTable3-Accent31">
    <w:name w:val="List Table 3 - Accent 31"/>
    <w:basedOn w:val="TableNormal"/>
    <w:uiPriority w:val="48"/>
    <w:rsid w:val="00B54E37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C93F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550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t the issues that you want to provide input on in your district</vt:lpstr>
    </vt:vector>
  </TitlesOfParts>
  <Company>SPAN</Company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the issues that you want to provide input on in your district</dc:title>
  <dc:creator>Office 2004 Test Drive User</dc:creator>
  <cp:lastModifiedBy>User</cp:lastModifiedBy>
  <cp:revision>4</cp:revision>
  <cp:lastPrinted>2021-03-15T14:52:00Z</cp:lastPrinted>
  <dcterms:created xsi:type="dcterms:W3CDTF">2021-03-15T14:52:00Z</dcterms:created>
  <dcterms:modified xsi:type="dcterms:W3CDTF">2021-03-15T14:52:00Z</dcterms:modified>
</cp:coreProperties>
</file>